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B594F" w14:textId="08CF8852" w:rsidR="00991D2F" w:rsidRDefault="00991D2F" w:rsidP="00991D2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605623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4</w:t>
      </w:r>
    </w:p>
    <w:p w14:paraId="7B211E33" w14:textId="1A084268" w:rsidR="00F546D8" w:rsidRP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546D8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 xml:space="preserve">Exercise 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>1</w:t>
      </w:r>
      <w:r w:rsidRPr="00F546D8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 xml:space="preserve">: </w:t>
      </w:r>
      <w:r w:rsidRPr="00F546D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Read sales data of bathing soap of all months and show it using a bar chart. Save this plot to your hard disk</w:t>
      </w:r>
    </w:p>
    <w:p w14:paraId="02E5082B" w14:textId="735315BF" w:rsidR="00F546D8" w:rsidRP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6"/>
          <w:szCs w:val="26"/>
          <w:lang w:val="en-US"/>
        </w:rPr>
      </w:pPr>
      <w:r w:rsidRPr="00F546D8">
        <w:rPr>
          <w:rFonts w:ascii="Times New Roman" w:hAnsi="Times New Roman" w:cs="Times New Roman"/>
          <w:sz w:val="26"/>
          <w:szCs w:val="26"/>
          <w:lang w:val="en-US"/>
        </w:rPr>
        <w:t>The bar chart should look like this.</w:t>
      </w:r>
    </w:p>
    <w:p w14:paraId="557630B4" w14:textId="5E251D8A" w:rsidR="00F546D8" w:rsidRP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 w:rsidRPr="00F546D8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F892B2C" wp14:editId="69B0CB65">
            <wp:extent cx="5105400" cy="3403782"/>
            <wp:effectExtent l="0" t="0" r="0" b="6350"/>
            <wp:docPr id="1" name="Рисунок 1" descr="Matplotlib Exercise 6: Read sales data of bathing soap of all months and show it using a bar chart. Save this plot to your hard d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plotlib Exercise 6: Read sales data of bathing soap of all months and show it using a bar chart. Save this plot to your hard dis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673" cy="340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8A620" w14:textId="6F9C9ECF" w:rsidR="00F546D8" w:rsidRPr="00F546D8" w:rsidRDefault="00F546D8" w:rsidP="00F546D8">
      <w:pPr>
        <w:pStyle w:val="3"/>
        <w:rPr>
          <w:sz w:val="26"/>
          <w:szCs w:val="26"/>
          <w:lang w:val="en-US"/>
        </w:rPr>
      </w:pPr>
      <w:r w:rsidRPr="00F546D8">
        <w:rPr>
          <w:sz w:val="26"/>
          <w:szCs w:val="26"/>
          <w:lang w:val="en-US"/>
        </w:rPr>
        <w:t xml:space="preserve">Exercise </w:t>
      </w:r>
      <w:r>
        <w:rPr>
          <w:sz w:val="26"/>
          <w:szCs w:val="26"/>
          <w:lang w:val="en-US"/>
        </w:rPr>
        <w:t>2</w:t>
      </w:r>
      <w:r w:rsidRPr="00F546D8">
        <w:rPr>
          <w:sz w:val="26"/>
          <w:szCs w:val="26"/>
          <w:lang w:val="en-US"/>
        </w:rPr>
        <w:t xml:space="preserve">: </w:t>
      </w:r>
      <w:r w:rsidRPr="00F546D8">
        <w:rPr>
          <w:b w:val="0"/>
          <w:bCs w:val="0"/>
          <w:sz w:val="26"/>
          <w:szCs w:val="26"/>
          <w:lang w:val="en-US"/>
        </w:rPr>
        <w:t>Read the total profit of each month and show it using the histogram to see the most common profit ranges</w:t>
      </w:r>
    </w:p>
    <w:p w14:paraId="50EB12EB" w14:textId="12EAE93A" w:rsid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6"/>
          <w:szCs w:val="26"/>
          <w:lang w:val="en-US"/>
        </w:rPr>
      </w:pPr>
      <w:r w:rsidRPr="00F546D8">
        <w:rPr>
          <w:rFonts w:ascii="Times New Roman" w:hAnsi="Times New Roman" w:cs="Times New Roman"/>
          <w:sz w:val="26"/>
          <w:szCs w:val="26"/>
          <w:lang w:val="en-US"/>
        </w:rPr>
        <w:t>The histogram should look like this.</w:t>
      </w:r>
    </w:p>
    <w:p w14:paraId="5901FFF4" w14:textId="41EE7C08" w:rsid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>
        <w:rPr>
          <w:noProof/>
        </w:rPr>
        <w:drawing>
          <wp:inline distT="0" distB="0" distL="0" distR="0" wp14:anchorId="3AE64F8E" wp14:editId="66400AE2">
            <wp:extent cx="5086350" cy="3391081"/>
            <wp:effectExtent l="0" t="0" r="0" b="0"/>
            <wp:docPr id="2" name="Рисунок 2" descr="Matplotlib Exercise 7: Read the total profit of each month and show it using the histogram to see most common profit ran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tplotlib Exercise 7: Read the total profit of each month and show it using the histogram to see most common profit rang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206" cy="339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207D1" w14:textId="687CCA10" w:rsidR="00F546D8" w:rsidRDefault="00F546D8" w:rsidP="00F546D8">
      <w:pPr>
        <w:pStyle w:val="3"/>
        <w:rPr>
          <w:b w:val="0"/>
          <w:bCs w:val="0"/>
          <w:sz w:val="26"/>
          <w:szCs w:val="26"/>
          <w:lang w:val="en-US"/>
        </w:rPr>
      </w:pPr>
      <w:r w:rsidRPr="00F546D8">
        <w:rPr>
          <w:sz w:val="26"/>
          <w:szCs w:val="26"/>
          <w:lang w:val="en-US"/>
        </w:rPr>
        <w:lastRenderedPageBreak/>
        <w:t xml:space="preserve">Exercise 3: </w:t>
      </w:r>
      <w:r w:rsidRPr="00F546D8">
        <w:rPr>
          <w:b w:val="0"/>
          <w:bCs w:val="0"/>
          <w:sz w:val="26"/>
          <w:szCs w:val="26"/>
          <w:lang w:val="en-US"/>
        </w:rPr>
        <w:t>Calculate total sale data for last year for each product and show it using a Pie chart</w:t>
      </w:r>
    </w:p>
    <w:p w14:paraId="39CA7A62" w14:textId="77777777" w:rsidR="00F546D8" w:rsidRPr="00F546D8" w:rsidRDefault="00F546D8" w:rsidP="00F546D8">
      <w:pPr>
        <w:pStyle w:val="a4"/>
        <w:rPr>
          <w:lang w:val="en-US"/>
        </w:rPr>
      </w:pPr>
      <w:r w:rsidRPr="00F546D8">
        <w:rPr>
          <w:rStyle w:val="a5"/>
          <w:lang w:val="en-US"/>
        </w:rPr>
        <w:t>Note</w:t>
      </w:r>
      <w:r w:rsidRPr="00F546D8">
        <w:rPr>
          <w:lang w:val="en-US"/>
        </w:rPr>
        <w:t>: In Pie chart display Number of units sold per year for each product in percentage.</w:t>
      </w:r>
    </w:p>
    <w:p w14:paraId="27C5D945" w14:textId="77777777" w:rsidR="00F546D8" w:rsidRPr="00F546D8" w:rsidRDefault="00F546D8" w:rsidP="00F546D8">
      <w:pPr>
        <w:pStyle w:val="a4"/>
        <w:rPr>
          <w:lang w:val="en-US"/>
        </w:rPr>
      </w:pPr>
      <w:r w:rsidRPr="00F546D8">
        <w:rPr>
          <w:lang w:val="en-US"/>
        </w:rPr>
        <w:t>The Pie chart should look like this.</w:t>
      </w:r>
    </w:p>
    <w:p w14:paraId="1660A819" w14:textId="1B97F974" w:rsidR="00F546D8" w:rsidRDefault="00F546D8" w:rsidP="00F546D8">
      <w:pPr>
        <w:pStyle w:val="3"/>
        <w:rPr>
          <w:sz w:val="26"/>
          <w:szCs w:val="26"/>
          <w:lang w:val="en-US"/>
        </w:rPr>
      </w:pPr>
      <w:r>
        <w:rPr>
          <w:noProof/>
        </w:rPr>
        <w:drawing>
          <wp:inline distT="0" distB="0" distL="0" distR="0" wp14:anchorId="592949AF" wp14:editId="2A1E4BC1">
            <wp:extent cx="5410200" cy="3606993"/>
            <wp:effectExtent l="0" t="0" r="0" b="0"/>
            <wp:docPr id="3" name="Рисунок 3" descr="Matplotlib Exercise 8: Calculate total sale data for last year for each product and show it using a Pi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tplotlib Exercise 8: Calculate total sale data for last year for each product and show it using a Pie char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300" cy="3612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B485A" w14:textId="3849F6A3" w:rsidR="00F546D8" w:rsidRDefault="00F546D8" w:rsidP="00F546D8">
      <w:pPr>
        <w:pStyle w:val="3"/>
        <w:rPr>
          <w:b w:val="0"/>
          <w:bCs w:val="0"/>
          <w:sz w:val="26"/>
          <w:szCs w:val="26"/>
          <w:lang w:val="en-US"/>
        </w:rPr>
      </w:pPr>
      <w:r w:rsidRPr="00F546D8">
        <w:rPr>
          <w:sz w:val="26"/>
          <w:szCs w:val="26"/>
          <w:lang w:val="en-US"/>
        </w:rPr>
        <w:t xml:space="preserve">Exercise </w:t>
      </w:r>
      <w:r>
        <w:rPr>
          <w:sz w:val="26"/>
          <w:szCs w:val="26"/>
          <w:lang w:val="en-US"/>
        </w:rPr>
        <w:t>4</w:t>
      </w:r>
      <w:r w:rsidRPr="00F546D8">
        <w:rPr>
          <w:sz w:val="26"/>
          <w:szCs w:val="26"/>
          <w:lang w:val="en-US"/>
        </w:rPr>
        <w:t xml:space="preserve">: </w:t>
      </w:r>
      <w:r w:rsidRPr="00F546D8">
        <w:rPr>
          <w:b w:val="0"/>
          <w:bCs w:val="0"/>
          <w:sz w:val="26"/>
          <w:szCs w:val="26"/>
          <w:lang w:val="en-US"/>
        </w:rPr>
        <w:t>Read Bathing soap facewash of all months and display it using the Subplot</w:t>
      </w:r>
    </w:p>
    <w:p w14:paraId="0887A715" w14:textId="4C3D7DDE" w:rsidR="00F546D8" w:rsidRPr="00F546D8" w:rsidRDefault="00F546D8" w:rsidP="00F546D8">
      <w:pPr>
        <w:pStyle w:val="3"/>
        <w:rPr>
          <w:sz w:val="26"/>
          <w:szCs w:val="26"/>
          <w:lang w:val="en-US"/>
        </w:rPr>
      </w:pPr>
      <w:r>
        <w:rPr>
          <w:noProof/>
        </w:rPr>
        <w:drawing>
          <wp:inline distT="0" distB="0" distL="0" distR="0" wp14:anchorId="18A7467B" wp14:editId="26C18A19">
            <wp:extent cx="5400675" cy="3600642"/>
            <wp:effectExtent l="0" t="0" r="0" b="0"/>
            <wp:docPr id="4" name="Рисунок 4" descr="Matplotlib Exercise 9: Read Bathing soap facewash of all months and display it using the Sub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plotlib Exercise 9: Read Bathing soap facewash of all months and display it using the Subplo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028" cy="360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C6AE5" w14:textId="46364E32" w:rsidR="00F546D8" w:rsidRDefault="00F546D8" w:rsidP="00F546D8">
      <w:pPr>
        <w:pStyle w:val="3"/>
        <w:rPr>
          <w:b w:val="0"/>
          <w:bCs w:val="0"/>
          <w:lang w:val="en-US"/>
        </w:rPr>
      </w:pPr>
      <w:r w:rsidRPr="00F546D8">
        <w:rPr>
          <w:lang w:val="en-US"/>
        </w:rPr>
        <w:lastRenderedPageBreak/>
        <w:t xml:space="preserve">Exercise </w:t>
      </w:r>
      <w:r>
        <w:rPr>
          <w:lang w:val="en-US"/>
        </w:rPr>
        <w:t>5</w:t>
      </w:r>
      <w:r w:rsidRPr="00F546D8">
        <w:rPr>
          <w:lang w:val="en-US"/>
        </w:rPr>
        <w:t xml:space="preserve">: </w:t>
      </w:r>
      <w:r w:rsidRPr="00F546D8">
        <w:rPr>
          <w:b w:val="0"/>
          <w:bCs w:val="0"/>
          <w:lang w:val="en-US"/>
        </w:rPr>
        <w:t>Read all product sales data and show it using the stack plot</w:t>
      </w:r>
    </w:p>
    <w:p w14:paraId="2C62ACCE" w14:textId="48AB1AC1" w:rsidR="00F546D8" w:rsidRPr="00F546D8" w:rsidRDefault="00F546D8" w:rsidP="00F546D8">
      <w:pPr>
        <w:pStyle w:val="3"/>
        <w:rPr>
          <w:lang w:val="en-US"/>
        </w:rPr>
      </w:pPr>
      <w:bookmarkStart w:id="0" w:name="_GoBack"/>
      <w:r>
        <w:rPr>
          <w:noProof/>
        </w:rPr>
        <w:drawing>
          <wp:inline distT="0" distB="0" distL="0" distR="0" wp14:anchorId="6A45B388" wp14:editId="3AA54A87">
            <wp:extent cx="5940425" cy="3960495"/>
            <wp:effectExtent l="0" t="0" r="3175" b="1905"/>
            <wp:docPr id="5" name="Рисунок 5" descr="Matplotlib Exercise 10: Read all product sales data and show it using the stack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tplotlib Exercise 10: Read all product sales data and show it using the stack plo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04994CF" w14:textId="77777777" w:rsidR="00F546D8" w:rsidRPr="00F546D8" w:rsidRDefault="00F546D8" w:rsidP="00F546D8">
      <w:pPr>
        <w:pStyle w:val="3"/>
        <w:rPr>
          <w:sz w:val="26"/>
          <w:szCs w:val="26"/>
          <w:lang w:val="en-US"/>
        </w:rPr>
      </w:pPr>
    </w:p>
    <w:p w14:paraId="75192960" w14:textId="77777777" w:rsidR="00F546D8" w:rsidRP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</w:p>
    <w:p w14:paraId="24516E58" w14:textId="77777777" w:rsidR="00D21B4F" w:rsidRPr="00F546D8" w:rsidRDefault="00D21B4F">
      <w:pPr>
        <w:rPr>
          <w:lang w:val="en-US"/>
        </w:rPr>
      </w:pPr>
    </w:p>
    <w:sectPr w:rsidR="00D21B4F" w:rsidRPr="00F546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UwMLEwNja2MDdX0lEKTi0uzszPAykwrgUAJuAgoiwAAAA="/>
  </w:docVars>
  <w:rsids>
    <w:rsidRoot w:val="00991D2F"/>
    <w:rsid w:val="00054456"/>
    <w:rsid w:val="00073E1F"/>
    <w:rsid w:val="001850E3"/>
    <w:rsid w:val="00226DBE"/>
    <w:rsid w:val="00255EF5"/>
    <w:rsid w:val="002F4D15"/>
    <w:rsid w:val="00371A40"/>
    <w:rsid w:val="004E6A3E"/>
    <w:rsid w:val="004F30B4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91D2F"/>
    <w:rsid w:val="00B1330F"/>
    <w:rsid w:val="00B14881"/>
    <w:rsid w:val="00B45B36"/>
    <w:rsid w:val="00BD00E8"/>
    <w:rsid w:val="00BF3C8D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546D8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8A766"/>
  <w15:chartTrackingRefBased/>
  <w15:docId w15:val="{D3972154-5C85-4287-8F8A-9BC21433B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91D2F"/>
  </w:style>
  <w:style w:type="paragraph" w:styleId="3">
    <w:name w:val="heading 3"/>
    <w:basedOn w:val="a"/>
    <w:link w:val="30"/>
    <w:uiPriority w:val="9"/>
    <w:qFormat/>
    <w:rsid w:val="00F546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D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rsid w:val="00F546D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4">
    <w:name w:val="Normal (Web)"/>
    <w:basedOn w:val="a"/>
    <w:uiPriority w:val="99"/>
    <w:semiHidden/>
    <w:unhideWhenUsed/>
    <w:rsid w:val="00F546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Strong"/>
    <w:basedOn w:val="a0"/>
    <w:uiPriority w:val="22"/>
    <w:qFormat/>
    <w:rsid w:val="00F546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4</cp:revision>
  <dcterms:created xsi:type="dcterms:W3CDTF">2020-11-09T07:08:00Z</dcterms:created>
  <dcterms:modified xsi:type="dcterms:W3CDTF">2021-09-02T16:46:00Z</dcterms:modified>
</cp:coreProperties>
</file>